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099ED0" w14:textId="77777777" w:rsidR="00ED7E87" w:rsidRPr="0093514B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  <w:bookmarkStart w:id="0" w:name="OLE_LINK1"/>
      <w:r>
        <w:rPr>
          <w:rFonts w:ascii="Arial" w:hAnsi="Arial" w:cs="Arial"/>
          <w:b/>
          <w:sz w:val="32"/>
          <w:szCs w:val="32"/>
        </w:rPr>
        <w:t>Informatics College Eastwood</w:t>
      </w:r>
      <w:bookmarkEnd w:id="0"/>
    </w:p>
    <w:p w14:paraId="661E4470" w14:textId="1491879B" w:rsidR="00ED7E87" w:rsidRPr="0093514B" w:rsidRDefault="00ED7E87" w:rsidP="00ED7E87">
      <w:pPr>
        <w:jc w:val="center"/>
        <w:rPr>
          <w:rFonts w:ascii="Arial" w:hAnsi="Arial" w:cs="Arial"/>
        </w:rPr>
      </w:pPr>
    </w:p>
    <w:p w14:paraId="32346357" w14:textId="77777777" w:rsidR="00ED7E87" w:rsidRPr="0093514B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1ED3D49A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3F8FE32C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0E0AF6EA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3A6BE4FD" w14:textId="5A2C45CA" w:rsidR="00ED7E87" w:rsidRDefault="00474B22" w:rsidP="00ED7E87">
      <w:pPr>
        <w:jc w:val="center"/>
        <w:rPr>
          <w:rFonts w:ascii="Arial" w:hAnsi="Arial" w:cs="Arial"/>
          <w:sz w:val="32"/>
          <w:szCs w:val="32"/>
        </w:rPr>
      </w:pPr>
      <w:r w:rsidRPr="00474B22">
        <w:rPr>
          <w:rStyle w:val="normalchar"/>
          <w:rFonts w:ascii="Arial" w:hAnsi="Arial" w:cs="Arial"/>
          <w:b/>
          <w:sz w:val="32"/>
          <w:szCs w:val="32"/>
        </w:rPr>
        <w:t xml:space="preserve">Online Patient Portal with </w:t>
      </w:r>
      <w:r w:rsidR="00484C49">
        <w:rPr>
          <w:rStyle w:val="normalchar"/>
          <w:rFonts w:ascii="Arial" w:hAnsi="Arial" w:cs="Arial"/>
          <w:b/>
          <w:sz w:val="32"/>
          <w:szCs w:val="32"/>
        </w:rPr>
        <w:t>S</w:t>
      </w:r>
      <w:r w:rsidR="004C2131">
        <w:rPr>
          <w:rStyle w:val="normalchar"/>
          <w:rFonts w:ascii="Arial" w:hAnsi="Arial" w:cs="Arial"/>
          <w:b/>
          <w:sz w:val="32"/>
          <w:szCs w:val="32"/>
        </w:rPr>
        <w:t xml:space="preserve">ecure </w:t>
      </w:r>
      <w:r w:rsidR="00484C49">
        <w:rPr>
          <w:rStyle w:val="normalchar"/>
          <w:rFonts w:ascii="Arial" w:hAnsi="Arial" w:cs="Arial"/>
          <w:b/>
          <w:sz w:val="32"/>
          <w:szCs w:val="32"/>
        </w:rPr>
        <w:t>S</w:t>
      </w:r>
      <w:r w:rsidR="004C2131">
        <w:rPr>
          <w:rStyle w:val="normalchar"/>
          <w:rFonts w:ascii="Arial" w:hAnsi="Arial" w:cs="Arial"/>
          <w:b/>
          <w:sz w:val="32"/>
          <w:szCs w:val="32"/>
        </w:rPr>
        <w:t xml:space="preserve">ocket </w:t>
      </w:r>
      <w:r w:rsidR="00484C49">
        <w:rPr>
          <w:rStyle w:val="normalchar"/>
          <w:rFonts w:ascii="Arial" w:hAnsi="Arial" w:cs="Arial"/>
          <w:b/>
          <w:sz w:val="32"/>
          <w:szCs w:val="32"/>
        </w:rPr>
        <w:t>L</w:t>
      </w:r>
      <w:r w:rsidR="004C2131">
        <w:rPr>
          <w:rStyle w:val="normalchar"/>
          <w:rFonts w:ascii="Arial" w:hAnsi="Arial" w:cs="Arial"/>
          <w:b/>
          <w:sz w:val="32"/>
          <w:szCs w:val="32"/>
        </w:rPr>
        <w:t>ayer</w:t>
      </w:r>
      <w:r w:rsidR="00484C49">
        <w:rPr>
          <w:rStyle w:val="normalchar"/>
          <w:rFonts w:ascii="Arial" w:hAnsi="Arial" w:cs="Arial"/>
          <w:b/>
          <w:sz w:val="32"/>
          <w:szCs w:val="32"/>
        </w:rPr>
        <w:t xml:space="preserve"> </w:t>
      </w:r>
      <w:r w:rsidRPr="00474B22">
        <w:rPr>
          <w:rStyle w:val="normalchar"/>
          <w:rFonts w:ascii="Arial" w:hAnsi="Arial" w:cs="Arial"/>
          <w:b/>
          <w:sz w:val="32"/>
          <w:szCs w:val="32"/>
        </w:rPr>
        <w:t>and Human Resources Forecasting</w:t>
      </w:r>
    </w:p>
    <w:p w14:paraId="583C85D7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24E77155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5DF396C1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64EB51E3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32B16142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 Thesis presented to </w:t>
      </w:r>
    </w:p>
    <w:p w14:paraId="59ECFB1D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Informatics College Eastwood</w:t>
      </w:r>
    </w:p>
    <w:p w14:paraId="736A7514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In partial fulfillment of the Requirements for the </w:t>
      </w:r>
    </w:p>
    <w:p w14:paraId="4F35AA91" w14:textId="64A37A0D" w:rsidR="00ED7E87" w:rsidRDefault="00ED7E87" w:rsidP="006E659E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 degree of </w:t>
      </w:r>
      <w:r w:rsidR="00E25EA5">
        <w:rPr>
          <w:rFonts w:ascii="Arial" w:hAnsi="Arial" w:cs="Arial"/>
        </w:rPr>
        <w:t xml:space="preserve">Bachelor of Science in Information Technology </w:t>
      </w:r>
    </w:p>
    <w:p w14:paraId="58DD67AC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40DF1A02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49F5A77A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7026CA9C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1E1B7B04" w14:textId="418EE7DE" w:rsidR="00667CD0" w:rsidRDefault="00ED7E87" w:rsidP="00F67E2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y:</w:t>
      </w:r>
    </w:p>
    <w:p w14:paraId="6BDF9E81" w14:textId="22C066FD" w:rsidR="00ED7E87" w:rsidRDefault="006E659E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Arjel Joseph T. Bien</w:t>
      </w:r>
    </w:p>
    <w:p w14:paraId="60A13022" w14:textId="4A3BBB32" w:rsidR="006E659E" w:rsidRDefault="006E659E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Julius F. </w:t>
      </w:r>
      <w:proofErr w:type="spellStart"/>
      <w:r>
        <w:rPr>
          <w:rFonts w:ascii="Arial" w:hAnsi="Arial" w:cs="Arial"/>
        </w:rPr>
        <w:t>Rabaca</w:t>
      </w:r>
      <w:proofErr w:type="spellEnd"/>
      <w:r>
        <w:rPr>
          <w:rFonts w:ascii="Arial" w:hAnsi="Arial" w:cs="Arial"/>
        </w:rPr>
        <w:t xml:space="preserve"> Jr.</w:t>
      </w:r>
    </w:p>
    <w:p w14:paraId="7CD0B19F" w14:textId="5E1C7B88" w:rsidR="00ED7E87" w:rsidRDefault="006E659E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ngelyn B. </w:t>
      </w:r>
      <w:proofErr w:type="spellStart"/>
      <w:r>
        <w:rPr>
          <w:rFonts w:ascii="Arial" w:hAnsi="Arial" w:cs="Arial"/>
        </w:rPr>
        <w:t>Berdin</w:t>
      </w:r>
      <w:proofErr w:type="spellEnd"/>
    </w:p>
    <w:p w14:paraId="6D3B1D37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0FDCBBF2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2222FB39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330C780C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006642FF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6E24F3EB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1AAE82EC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33E16609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691439FD" w14:textId="1D297D08" w:rsidR="00ED7E87" w:rsidRPr="00EB1D48" w:rsidRDefault="00704523" w:rsidP="00ED7E87">
      <w:pPr>
        <w:jc w:val="center"/>
        <w:rPr>
          <w:rFonts w:ascii="Arial" w:hAnsi="Arial" w:cs="Arial"/>
          <w:u w:val="single"/>
        </w:rPr>
      </w:pPr>
      <w:proofErr w:type="spellStart"/>
      <w:r>
        <w:rPr>
          <w:rFonts w:ascii="Arial" w:hAnsi="Arial" w:cs="Arial"/>
          <w:u w:val="single"/>
        </w:rPr>
        <w:t>Reymond</w:t>
      </w:r>
      <w:proofErr w:type="spellEnd"/>
      <w:r>
        <w:rPr>
          <w:rFonts w:ascii="Arial" w:hAnsi="Arial" w:cs="Arial"/>
          <w:u w:val="single"/>
        </w:rPr>
        <w:t xml:space="preserve"> </w:t>
      </w:r>
      <w:proofErr w:type="spellStart"/>
      <w:r>
        <w:rPr>
          <w:rFonts w:ascii="Arial" w:hAnsi="Arial" w:cs="Arial"/>
          <w:u w:val="single"/>
        </w:rPr>
        <w:t>Tacadena</w:t>
      </w:r>
      <w:proofErr w:type="spellEnd"/>
    </w:p>
    <w:p w14:paraId="48018D21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hesis Adviser</w:t>
      </w:r>
    </w:p>
    <w:p w14:paraId="7E900C3E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77329DE2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6BDFCE93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0404D7C4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48D61F24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573FA1B4" w14:textId="77777777" w:rsidR="00474B22" w:rsidRDefault="00474B22" w:rsidP="00ED7E87">
      <w:pPr>
        <w:jc w:val="center"/>
        <w:rPr>
          <w:rFonts w:ascii="Arial" w:hAnsi="Arial" w:cs="Arial"/>
        </w:rPr>
      </w:pPr>
    </w:p>
    <w:p w14:paraId="597596F9" w14:textId="77777777" w:rsidR="00ED7E87" w:rsidRDefault="00ED7E87" w:rsidP="00667CD0">
      <w:pPr>
        <w:rPr>
          <w:rFonts w:ascii="Arial" w:hAnsi="Arial" w:cs="Arial"/>
        </w:rPr>
      </w:pPr>
    </w:p>
    <w:p w14:paraId="0F2DA1B5" w14:textId="77777777" w:rsidR="00ED7E87" w:rsidRDefault="00ED7E87" w:rsidP="00667CD0">
      <w:pPr>
        <w:rPr>
          <w:rFonts w:ascii="Arial" w:hAnsi="Arial" w:cs="Arial"/>
        </w:rPr>
      </w:pPr>
    </w:p>
    <w:p w14:paraId="1A6D662C" w14:textId="4F71F1EE" w:rsidR="00ED7E87" w:rsidRDefault="00ED7E87" w:rsidP="00667CD0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sz w:val="32"/>
          <w:szCs w:val="32"/>
        </w:rPr>
        <w:lastRenderedPageBreak/>
        <w:t>Informatics College Eastwood</w:t>
      </w:r>
    </w:p>
    <w:p w14:paraId="6B874045" w14:textId="77777777" w:rsidR="00ED7E87" w:rsidRPr="0093514B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3EB993AC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70630A05" w14:textId="77777777" w:rsidR="00ED7E87" w:rsidRPr="0093514B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2284482C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  <w:r w:rsidRPr="0093514B">
        <w:rPr>
          <w:rFonts w:ascii="Arial" w:hAnsi="Arial" w:cs="Arial"/>
          <w:b/>
          <w:sz w:val="32"/>
          <w:szCs w:val="32"/>
        </w:rPr>
        <w:t>ADVISER’S RECOMMENDATION SHEET</w:t>
      </w:r>
    </w:p>
    <w:p w14:paraId="49FF3F43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602ACB86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64CEB9E1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34D33B43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79160146" w14:textId="1EFAEB37" w:rsidR="0076458E" w:rsidRDefault="00474B22" w:rsidP="0076458E">
      <w:pPr>
        <w:jc w:val="center"/>
        <w:rPr>
          <w:rFonts w:ascii="Arial" w:hAnsi="Arial" w:cs="Arial"/>
          <w:sz w:val="32"/>
          <w:szCs w:val="32"/>
        </w:rPr>
      </w:pPr>
      <w:r w:rsidRPr="00474B22">
        <w:rPr>
          <w:rStyle w:val="normalchar"/>
          <w:rFonts w:ascii="Arial" w:hAnsi="Arial" w:cs="Arial"/>
          <w:b/>
          <w:sz w:val="32"/>
          <w:szCs w:val="32"/>
        </w:rPr>
        <w:t xml:space="preserve">Online Patient Portal with </w:t>
      </w:r>
      <w:r w:rsidR="00484C49">
        <w:rPr>
          <w:rStyle w:val="normalchar"/>
          <w:rFonts w:ascii="Arial" w:hAnsi="Arial" w:cs="Arial"/>
          <w:b/>
          <w:sz w:val="32"/>
          <w:szCs w:val="32"/>
        </w:rPr>
        <w:t>S</w:t>
      </w:r>
      <w:r w:rsidR="00647605">
        <w:rPr>
          <w:rStyle w:val="normalchar"/>
          <w:rFonts w:ascii="Arial" w:hAnsi="Arial" w:cs="Arial"/>
          <w:b/>
          <w:sz w:val="32"/>
          <w:szCs w:val="32"/>
        </w:rPr>
        <w:t xml:space="preserve">ecure </w:t>
      </w:r>
      <w:r w:rsidR="00484C49">
        <w:rPr>
          <w:rStyle w:val="normalchar"/>
          <w:rFonts w:ascii="Arial" w:hAnsi="Arial" w:cs="Arial"/>
          <w:b/>
          <w:sz w:val="32"/>
          <w:szCs w:val="32"/>
        </w:rPr>
        <w:t>S</w:t>
      </w:r>
      <w:r w:rsidR="00647605">
        <w:rPr>
          <w:rStyle w:val="normalchar"/>
          <w:rFonts w:ascii="Arial" w:hAnsi="Arial" w:cs="Arial"/>
          <w:b/>
          <w:sz w:val="32"/>
          <w:szCs w:val="32"/>
        </w:rPr>
        <w:t xml:space="preserve">ocket </w:t>
      </w:r>
      <w:r w:rsidR="00484C49">
        <w:rPr>
          <w:rStyle w:val="normalchar"/>
          <w:rFonts w:ascii="Arial" w:hAnsi="Arial" w:cs="Arial"/>
          <w:b/>
          <w:sz w:val="32"/>
          <w:szCs w:val="32"/>
        </w:rPr>
        <w:t>L</w:t>
      </w:r>
      <w:r w:rsidR="00647605">
        <w:rPr>
          <w:rStyle w:val="normalchar"/>
          <w:rFonts w:ascii="Arial" w:hAnsi="Arial" w:cs="Arial"/>
          <w:b/>
          <w:sz w:val="32"/>
          <w:szCs w:val="32"/>
        </w:rPr>
        <w:t>ayer</w:t>
      </w:r>
      <w:r w:rsidRPr="00474B22">
        <w:rPr>
          <w:rStyle w:val="normalchar"/>
          <w:rFonts w:ascii="Arial" w:hAnsi="Arial" w:cs="Arial"/>
          <w:b/>
          <w:sz w:val="32"/>
          <w:szCs w:val="32"/>
        </w:rPr>
        <w:t xml:space="preserve"> and Human Resources Forecasting</w:t>
      </w:r>
    </w:p>
    <w:p w14:paraId="576F64B2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6776E3B8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570AE8A1" w14:textId="30676F49" w:rsidR="00ED7E87" w:rsidRDefault="00ED7E87" w:rsidP="00ED7E87">
      <w:pPr>
        <w:jc w:val="center"/>
        <w:rPr>
          <w:rFonts w:ascii="Arial" w:hAnsi="Arial" w:cs="Arial"/>
        </w:rPr>
      </w:pPr>
      <w:r w:rsidRPr="0093514B">
        <w:rPr>
          <w:rFonts w:ascii="Arial" w:hAnsi="Arial" w:cs="Arial"/>
        </w:rPr>
        <w:t xml:space="preserve">Submitted in partial fulfillment of the Requirements for the </w:t>
      </w:r>
      <w:r w:rsidR="00667CD0">
        <w:rPr>
          <w:rFonts w:ascii="Arial" w:hAnsi="Arial" w:cs="Arial"/>
        </w:rPr>
        <w:t>BSIT</w:t>
      </w:r>
    </w:p>
    <w:p w14:paraId="588B39B6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And is recommended for acceptance and approval</w:t>
      </w:r>
    </w:p>
    <w:p w14:paraId="7031D10F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422E1367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7CAB2012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1F4B0DFD" w14:textId="7BB74996" w:rsidR="00667CD0" w:rsidRDefault="00ED7E87" w:rsidP="00F67E2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y:</w:t>
      </w:r>
    </w:p>
    <w:p w14:paraId="7AEC8DDD" w14:textId="77777777" w:rsidR="00667CD0" w:rsidRDefault="00667CD0" w:rsidP="00667CD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Arjel Joseph T. Bien</w:t>
      </w:r>
    </w:p>
    <w:p w14:paraId="600B467A" w14:textId="77777777" w:rsidR="00667CD0" w:rsidRDefault="00667CD0" w:rsidP="00667CD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Julius F. </w:t>
      </w:r>
      <w:proofErr w:type="spellStart"/>
      <w:r>
        <w:rPr>
          <w:rFonts w:ascii="Arial" w:hAnsi="Arial" w:cs="Arial"/>
        </w:rPr>
        <w:t>Rabaca</w:t>
      </w:r>
      <w:proofErr w:type="spellEnd"/>
      <w:r>
        <w:rPr>
          <w:rFonts w:ascii="Arial" w:hAnsi="Arial" w:cs="Arial"/>
        </w:rPr>
        <w:t xml:space="preserve"> Jr.</w:t>
      </w:r>
    </w:p>
    <w:p w14:paraId="2B9BA571" w14:textId="77777777" w:rsidR="00667CD0" w:rsidRDefault="00667CD0" w:rsidP="00667CD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ngelyn B. </w:t>
      </w:r>
      <w:proofErr w:type="spellStart"/>
      <w:r>
        <w:rPr>
          <w:rFonts w:ascii="Arial" w:hAnsi="Arial" w:cs="Arial"/>
        </w:rPr>
        <w:t>Berdin</w:t>
      </w:r>
      <w:proofErr w:type="spellEnd"/>
    </w:p>
    <w:p w14:paraId="66985EA8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7E7446B8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4DC9EC11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56721F51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732849C7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6BA351F3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308EC064" w14:textId="77777777" w:rsidR="00667CD0" w:rsidRPr="00EB1D48" w:rsidRDefault="00667CD0" w:rsidP="00667CD0">
      <w:pPr>
        <w:jc w:val="center"/>
        <w:rPr>
          <w:rFonts w:ascii="Arial" w:hAnsi="Arial" w:cs="Arial"/>
          <w:u w:val="single"/>
        </w:rPr>
      </w:pPr>
      <w:proofErr w:type="spellStart"/>
      <w:r>
        <w:rPr>
          <w:rFonts w:ascii="Arial" w:hAnsi="Arial" w:cs="Arial"/>
          <w:u w:val="single"/>
        </w:rPr>
        <w:t>Reymond</w:t>
      </w:r>
      <w:proofErr w:type="spellEnd"/>
      <w:r>
        <w:rPr>
          <w:rFonts w:ascii="Arial" w:hAnsi="Arial" w:cs="Arial"/>
          <w:u w:val="single"/>
        </w:rPr>
        <w:t xml:space="preserve"> </w:t>
      </w:r>
      <w:proofErr w:type="spellStart"/>
      <w:r>
        <w:rPr>
          <w:rFonts w:ascii="Arial" w:hAnsi="Arial" w:cs="Arial"/>
          <w:u w:val="single"/>
        </w:rPr>
        <w:t>Tacadena</w:t>
      </w:r>
      <w:proofErr w:type="spellEnd"/>
    </w:p>
    <w:p w14:paraId="531646A0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hesis Adviser</w:t>
      </w:r>
    </w:p>
    <w:p w14:paraId="18A043EA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575A2F0A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39CB73F7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4D2CA2B2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446A69F2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6280AD61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7D885FAA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73CAFF81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4DB8F6B7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sz w:val="32"/>
          <w:szCs w:val="32"/>
        </w:rPr>
        <w:br w:type="page"/>
      </w:r>
      <w:r>
        <w:rPr>
          <w:rFonts w:ascii="Arial" w:hAnsi="Arial" w:cs="Arial"/>
          <w:b/>
          <w:sz w:val="32"/>
          <w:szCs w:val="32"/>
        </w:rPr>
        <w:lastRenderedPageBreak/>
        <w:t>Informatics College Eastwood</w:t>
      </w:r>
      <w:r w:rsidRPr="0093514B">
        <w:rPr>
          <w:rFonts w:ascii="Arial" w:hAnsi="Arial" w:cs="Arial"/>
        </w:rPr>
        <w:t xml:space="preserve"> </w:t>
      </w:r>
    </w:p>
    <w:p w14:paraId="13F24D10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5183222C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2EC2D724" w14:textId="77777777" w:rsidR="00ED7E87" w:rsidRPr="0093514B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03C43BCD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DEAN’S ACCEPTANCE SHEET</w:t>
      </w:r>
    </w:p>
    <w:p w14:paraId="44245D57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421DA3AE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2450B72D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36A87ED2" w14:textId="48A7F1A0" w:rsidR="0076458E" w:rsidRDefault="00474B22" w:rsidP="0076458E">
      <w:pPr>
        <w:jc w:val="center"/>
        <w:rPr>
          <w:rFonts w:ascii="Arial" w:hAnsi="Arial" w:cs="Arial"/>
          <w:sz w:val="32"/>
          <w:szCs w:val="32"/>
        </w:rPr>
      </w:pPr>
      <w:r w:rsidRPr="00474B22">
        <w:rPr>
          <w:rStyle w:val="normalchar"/>
          <w:rFonts w:ascii="Arial" w:hAnsi="Arial" w:cs="Arial"/>
          <w:b/>
          <w:sz w:val="32"/>
          <w:szCs w:val="32"/>
        </w:rPr>
        <w:t xml:space="preserve">Online Patient Portal with </w:t>
      </w:r>
      <w:r w:rsidR="00647605">
        <w:rPr>
          <w:rStyle w:val="normalchar"/>
          <w:rFonts w:ascii="Arial" w:hAnsi="Arial" w:cs="Arial"/>
          <w:b/>
          <w:sz w:val="32"/>
          <w:szCs w:val="32"/>
        </w:rPr>
        <w:t>Secure Socket Layer</w:t>
      </w:r>
      <w:r w:rsidR="00647605" w:rsidRPr="00474B22">
        <w:rPr>
          <w:rStyle w:val="normalchar"/>
          <w:rFonts w:ascii="Arial" w:hAnsi="Arial" w:cs="Arial"/>
          <w:b/>
          <w:sz w:val="32"/>
          <w:szCs w:val="32"/>
        </w:rPr>
        <w:t xml:space="preserve"> </w:t>
      </w:r>
      <w:r w:rsidRPr="00474B22">
        <w:rPr>
          <w:rStyle w:val="normalchar"/>
          <w:rFonts w:ascii="Arial" w:hAnsi="Arial" w:cs="Arial"/>
          <w:b/>
          <w:sz w:val="32"/>
          <w:szCs w:val="32"/>
        </w:rPr>
        <w:t>and Human Resources Forecasting</w:t>
      </w:r>
    </w:p>
    <w:p w14:paraId="6E37BE7D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6B93AD61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1B6F58B4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y:</w:t>
      </w:r>
    </w:p>
    <w:p w14:paraId="75B475E1" w14:textId="77777777" w:rsidR="00F67E2D" w:rsidRDefault="00F67E2D" w:rsidP="00F67E2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Arjel Joseph T. Bien</w:t>
      </w:r>
    </w:p>
    <w:p w14:paraId="271B1FEB" w14:textId="77777777" w:rsidR="00F67E2D" w:rsidRDefault="00F67E2D" w:rsidP="00F67E2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Julius F. </w:t>
      </w:r>
      <w:proofErr w:type="spellStart"/>
      <w:r>
        <w:rPr>
          <w:rFonts w:ascii="Arial" w:hAnsi="Arial" w:cs="Arial"/>
        </w:rPr>
        <w:t>Rabaca</w:t>
      </w:r>
      <w:proofErr w:type="spellEnd"/>
      <w:r>
        <w:rPr>
          <w:rFonts w:ascii="Arial" w:hAnsi="Arial" w:cs="Arial"/>
        </w:rPr>
        <w:t xml:space="preserve"> Jr.</w:t>
      </w:r>
    </w:p>
    <w:p w14:paraId="56A4327E" w14:textId="77777777" w:rsidR="00F67E2D" w:rsidRDefault="00F67E2D" w:rsidP="00F67E2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ngelyn B. </w:t>
      </w:r>
      <w:proofErr w:type="spellStart"/>
      <w:r>
        <w:rPr>
          <w:rFonts w:ascii="Arial" w:hAnsi="Arial" w:cs="Arial"/>
        </w:rPr>
        <w:t>Berdin</w:t>
      </w:r>
      <w:proofErr w:type="spellEnd"/>
    </w:p>
    <w:p w14:paraId="43865EAE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14EB1F57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1B1E1630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fter having been recommended and approved is hereby accepted </w:t>
      </w:r>
    </w:p>
    <w:p w14:paraId="6C45F126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y the College of Information Technology</w:t>
      </w:r>
      <w:r w:rsidRPr="0093514B">
        <w:rPr>
          <w:rFonts w:ascii="Arial" w:hAnsi="Arial" w:cs="Arial"/>
        </w:rPr>
        <w:t xml:space="preserve"> </w:t>
      </w:r>
    </w:p>
    <w:p w14:paraId="5241241B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28130FD4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7E5300B1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514E8DD8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4DA487F0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3BFFCE51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5F9AC1E1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4F0CC761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3849AAA2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7D23CCE2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6177F79B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5262D8BD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__________________</w:t>
      </w:r>
    </w:p>
    <w:p w14:paraId="3521A5EC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nthony R. </w:t>
      </w:r>
      <w:proofErr w:type="spellStart"/>
      <w:r>
        <w:rPr>
          <w:rFonts w:ascii="Arial" w:hAnsi="Arial" w:cs="Arial"/>
        </w:rPr>
        <w:t>Caliñgo</w:t>
      </w:r>
      <w:proofErr w:type="spellEnd"/>
      <w:r>
        <w:rPr>
          <w:rFonts w:ascii="Arial" w:hAnsi="Arial" w:cs="Arial"/>
        </w:rPr>
        <w:t>, MIT</w:t>
      </w:r>
    </w:p>
    <w:p w14:paraId="66E731B6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Dean of Information Technology</w:t>
      </w:r>
    </w:p>
    <w:p w14:paraId="4E6B114C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7C8365F3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57EB1735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4AD41B6C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sz w:val="32"/>
          <w:szCs w:val="32"/>
        </w:rPr>
        <w:br w:type="page"/>
      </w:r>
      <w:r>
        <w:rPr>
          <w:rFonts w:ascii="Arial" w:hAnsi="Arial" w:cs="Arial"/>
          <w:b/>
          <w:sz w:val="32"/>
          <w:szCs w:val="32"/>
        </w:rPr>
        <w:lastRenderedPageBreak/>
        <w:t>Informatics College Eastwood</w:t>
      </w:r>
      <w:r w:rsidRPr="0093514B">
        <w:rPr>
          <w:rFonts w:ascii="Arial" w:hAnsi="Arial" w:cs="Arial"/>
        </w:rPr>
        <w:t xml:space="preserve"> </w:t>
      </w:r>
    </w:p>
    <w:p w14:paraId="462CD560" w14:textId="7839D7FC" w:rsidR="00ED7E87" w:rsidRPr="0093514B" w:rsidRDefault="00ED7E87" w:rsidP="00ED7E87">
      <w:pPr>
        <w:jc w:val="center"/>
        <w:rPr>
          <w:rFonts w:ascii="Arial" w:hAnsi="Arial" w:cs="Arial"/>
        </w:rPr>
      </w:pPr>
      <w:r w:rsidRPr="0093514B">
        <w:rPr>
          <w:rFonts w:ascii="Arial" w:hAnsi="Arial" w:cs="Arial"/>
        </w:rPr>
        <w:t xml:space="preserve"> </w:t>
      </w:r>
    </w:p>
    <w:p w14:paraId="4102A73B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1DD656BB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42CA04AC" w14:textId="77777777" w:rsidR="00ED7E87" w:rsidRPr="0093514B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5B2211ED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PANEL’S APPROVAL SHEET</w:t>
      </w:r>
    </w:p>
    <w:p w14:paraId="451689F6" w14:textId="040267EB" w:rsidR="00ED7E87" w:rsidRPr="0093514B" w:rsidRDefault="00ED7E87" w:rsidP="00ED7E87">
      <w:pPr>
        <w:jc w:val="center"/>
        <w:rPr>
          <w:rFonts w:ascii="Arial" w:hAnsi="Arial" w:cs="Arial"/>
        </w:rPr>
      </w:pPr>
    </w:p>
    <w:p w14:paraId="0CB78C8B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789772BB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65195FA6" w14:textId="77777777" w:rsidR="00ED7E87" w:rsidRDefault="00ED7E87" w:rsidP="00ED7E87">
      <w:pPr>
        <w:jc w:val="center"/>
        <w:rPr>
          <w:rFonts w:ascii="Arial" w:hAnsi="Arial" w:cs="Arial"/>
          <w:b/>
          <w:sz w:val="32"/>
          <w:szCs w:val="32"/>
        </w:rPr>
      </w:pPr>
    </w:p>
    <w:p w14:paraId="13344F48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3CC3BCDB" w14:textId="48A4BEC5" w:rsidR="000F3E9F" w:rsidRDefault="00474B22" w:rsidP="000F3E9F">
      <w:pPr>
        <w:jc w:val="center"/>
        <w:rPr>
          <w:rFonts w:ascii="Arial" w:hAnsi="Arial" w:cs="Arial"/>
          <w:sz w:val="32"/>
          <w:szCs w:val="32"/>
        </w:rPr>
      </w:pPr>
      <w:r w:rsidRPr="00474B22">
        <w:rPr>
          <w:rStyle w:val="normalchar"/>
          <w:rFonts w:ascii="Arial" w:hAnsi="Arial" w:cs="Arial"/>
          <w:b/>
          <w:sz w:val="32"/>
          <w:szCs w:val="32"/>
        </w:rPr>
        <w:t xml:space="preserve">Online Patient Portal with </w:t>
      </w:r>
      <w:r w:rsidR="00647605">
        <w:rPr>
          <w:rStyle w:val="normalchar"/>
          <w:rFonts w:ascii="Arial" w:hAnsi="Arial" w:cs="Arial"/>
          <w:b/>
          <w:sz w:val="32"/>
          <w:szCs w:val="32"/>
        </w:rPr>
        <w:t>Secure Socket Layer</w:t>
      </w:r>
      <w:r w:rsidR="00647605" w:rsidRPr="00474B22">
        <w:rPr>
          <w:rStyle w:val="normalchar"/>
          <w:rFonts w:ascii="Arial" w:hAnsi="Arial" w:cs="Arial"/>
          <w:b/>
          <w:sz w:val="32"/>
          <w:szCs w:val="32"/>
        </w:rPr>
        <w:t xml:space="preserve"> </w:t>
      </w:r>
      <w:bookmarkStart w:id="1" w:name="_GoBack"/>
      <w:bookmarkEnd w:id="1"/>
      <w:r w:rsidRPr="00474B22">
        <w:rPr>
          <w:rStyle w:val="normalchar"/>
          <w:rFonts w:ascii="Arial" w:hAnsi="Arial" w:cs="Arial"/>
          <w:b/>
          <w:sz w:val="32"/>
          <w:szCs w:val="32"/>
        </w:rPr>
        <w:t>and Human Resources Forecasting</w:t>
      </w:r>
    </w:p>
    <w:p w14:paraId="152A2B4C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0DCBD15D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5F2B8C96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y:</w:t>
      </w:r>
    </w:p>
    <w:p w14:paraId="7431E77C" w14:textId="77777777" w:rsidR="00F67E2D" w:rsidRDefault="00F67E2D" w:rsidP="00F67E2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Arjel Joseph T. Bien</w:t>
      </w:r>
    </w:p>
    <w:p w14:paraId="398A6679" w14:textId="77777777" w:rsidR="00F67E2D" w:rsidRDefault="00F67E2D" w:rsidP="00F67E2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Julius F. </w:t>
      </w:r>
      <w:proofErr w:type="spellStart"/>
      <w:r>
        <w:rPr>
          <w:rFonts w:ascii="Arial" w:hAnsi="Arial" w:cs="Arial"/>
        </w:rPr>
        <w:t>Rabaca</w:t>
      </w:r>
      <w:proofErr w:type="spellEnd"/>
      <w:r>
        <w:rPr>
          <w:rFonts w:ascii="Arial" w:hAnsi="Arial" w:cs="Arial"/>
        </w:rPr>
        <w:t xml:space="preserve"> Jr.</w:t>
      </w:r>
    </w:p>
    <w:p w14:paraId="0D8A157D" w14:textId="77777777" w:rsidR="00F67E2D" w:rsidRDefault="00F67E2D" w:rsidP="00F67E2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ngelyn B. </w:t>
      </w:r>
      <w:proofErr w:type="spellStart"/>
      <w:r>
        <w:rPr>
          <w:rFonts w:ascii="Arial" w:hAnsi="Arial" w:cs="Arial"/>
        </w:rPr>
        <w:t>Berdin</w:t>
      </w:r>
      <w:proofErr w:type="spellEnd"/>
    </w:p>
    <w:p w14:paraId="0E0D03D7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24590AFA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0706D152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2B98E89E" w14:textId="77777777" w:rsidR="00ED7E87" w:rsidRDefault="00ED7E87" w:rsidP="00ED7E87">
      <w:pPr>
        <w:jc w:val="center"/>
        <w:rPr>
          <w:rFonts w:ascii="Arial" w:hAnsi="Arial" w:cs="Arial"/>
          <w:sz w:val="32"/>
          <w:szCs w:val="32"/>
        </w:rPr>
      </w:pPr>
    </w:p>
    <w:p w14:paraId="2420C739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After having presented is hereby approved </w:t>
      </w:r>
    </w:p>
    <w:p w14:paraId="188796AC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y the following members of the panel</w:t>
      </w:r>
    </w:p>
    <w:p w14:paraId="24AC0A78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771A6A18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4B650604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7DA4A57C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306D84AD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7487B9C9" w14:textId="77777777" w:rsidR="00ED7E87" w:rsidRDefault="00ED7E87" w:rsidP="00ED7E87">
      <w:pPr>
        <w:rPr>
          <w:rFonts w:ascii="Arial" w:hAnsi="Arial" w:cs="Arial"/>
        </w:rPr>
      </w:pPr>
      <w:r>
        <w:rPr>
          <w:rFonts w:ascii="Arial" w:hAnsi="Arial" w:cs="Arial"/>
        </w:rPr>
        <w:t>_________________________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_______________________</w:t>
      </w:r>
    </w:p>
    <w:p w14:paraId="15EF452A" w14:textId="77777777" w:rsidR="00ED7E87" w:rsidRDefault="00ED7E87" w:rsidP="00ED7E87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Panelist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</w:t>
      </w:r>
      <w:proofErr w:type="spellStart"/>
      <w:r>
        <w:rPr>
          <w:rFonts w:ascii="Arial" w:hAnsi="Arial" w:cs="Arial"/>
        </w:rPr>
        <w:t>Panelist</w:t>
      </w:r>
      <w:proofErr w:type="spellEnd"/>
    </w:p>
    <w:p w14:paraId="173D1A87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1E2F5E59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1A4343BE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218A8779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_________________________</w:t>
      </w:r>
    </w:p>
    <w:p w14:paraId="5A7BF051" w14:textId="77777777" w:rsidR="00ED7E87" w:rsidRDefault="00ED7E87" w:rsidP="00ED7E8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Lead Panelist</w:t>
      </w:r>
    </w:p>
    <w:p w14:paraId="5FBF3894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45EA67D9" w14:textId="77777777" w:rsidR="00ED7E87" w:rsidRDefault="00ED7E87" w:rsidP="00ED7E87">
      <w:pPr>
        <w:jc w:val="center"/>
        <w:rPr>
          <w:rFonts w:ascii="Arial" w:hAnsi="Arial" w:cs="Arial"/>
        </w:rPr>
      </w:pPr>
    </w:p>
    <w:p w14:paraId="2FEE01BF" w14:textId="7AF67B14" w:rsidR="0036226F" w:rsidRPr="00ED7E87" w:rsidRDefault="0036226F" w:rsidP="00DC2DD9">
      <w:pPr>
        <w:spacing w:line="480" w:lineRule="auto"/>
        <w:jc w:val="both"/>
        <w:rPr>
          <w:rFonts w:ascii="Arial" w:hAnsi="Arial" w:cs="Arial"/>
          <w:sz w:val="20"/>
          <w:szCs w:val="20"/>
        </w:rPr>
      </w:pPr>
    </w:p>
    <w:sectPr w:rsidR="0036226F" w:rsidRPr="00ED7E87" w:rsidSect="002F285E">
      <w:footerReference w:type="even" r:id="rId11"/>
      <w:footerReference w:type="default" r:id="rId12"/>
      <w:pgSz w:w="12240" w:h="15840"/>
      <w:pgMar w:top="1440" w:right="1440" w:bottom="1440" w:left="216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088CF7" w14:textId="77777777" w:rsidR="00ED41F2" w:rsidRDefault="00ED41F2" w:rsidP="00966810">
      <w:r>
        <w:separator/>
      </w:r>
    </w:p>
  </w:endnote>
  <w:endnote w:type="continuationSeparator" w:id="0">
    <w:p w14:paraId="48D7DF6F" w14:textId="77777777" w:rsidR="00ED41F2" w:rsidRDefault="00ED41F2" w:rsidP="009668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ECFDFA" w14:textId="77777777" w:rsidR="002F285E" w:rsidRDefault="002F285E" w:rsidP="00896F8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16FF03A" w14:textId="77777777" w:rsidR="002F285E" w:rsidRDefault="002F285E" w:rsidP="002F285E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EAA19B" w14:textId="77777777" w:rsidR="002F285E" w:rsidRDefault="002F285E" w:rsidP="002F285E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78A7C3" w14:textId="77777777" w:rsidR="00966810" w:rsidRDefault="00966810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99FE8B" w14:textId="77777777" w:rsidR="00ED41F2" w:rsidRDefault="00ED41F2" w:rsidP="00966810">
      <w:r>
        <w:separator/>
      </w:r>
    </w:p>
  </w:footnote>
  <w:footnote w:type="continuationSeparator" w:id="0">
    <w:p w14:paraId="4E294304" w14:textId="77777777" w:rsidR="00ED41F2" w:rsidRDefault="00ED41F2" w:rsidP="009668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AE6BE5"/>
    <w:multiLevelType w:val="hybridMultilevel"/>
    <w:tmpl w:val="D7FEBF6C"/>
    <w:lvl w:ilvl="0" w:tplc="0409000F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CD923E8"/>
    <w:multiLevelType w:val="hybridMultilevel"/>
    <w:tmpl w:val="73F29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313C8D"/>
    <w:multiLevelType w:val="hybridMultilevel"/>
    <w:tmpl w:val="7BA029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3E091F4B"/>
    <w:multiLevelType w:val="hybridMultilevel"/>
    <w:tmpl w:val="7A208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97F6C"/>
    <w:multiLevelType w:val="hybridMultilevel"/>
    <w:tmpl w:val="65725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8535B0"/>
    <w:multiLevelType w:val="hybridMultilevel"/>
    <w:tmpl w:val="D9D084A4"/>
    <w:lvl w:ilvl="0" w:tplc="4FFAB5D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99268A"/>
    <w:multiLevelType w:val="hybridMultilevel"/>
    <w:tmpl w:val="498CDA4E"/>
    <w:lvl w:ilvl="0" w:tplc="18827D6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337E74"/>
    <w:multiLevelType w:val="hybridMultilevel"/>
    <w:tmpl w:val="0C5A4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FA551ED"/>
    <w:multiLevelType w:val="hybridMultilevel"/>
    <w:tmpl w:val="B2284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8C33442"/>
    <w:multiLevelType w:val="hybridMultilevel"/>
    <w:tmpl w:val="54F6DFBA"/>
    <w:lvl w:ilvl="0" w:tplc="A21A4560">
      <w:start w:val="1"/>
      <w:numFmt w:val="decimal"/>
      <w:lvlText w:val="%1."/>
      <w:lvlJc w:val="left"/>
      <w:pPr>
        <w:ind w:left="720" w:hanging="360"/>
      </w:pPr>
      <w:rPr>
        <w:rFonts w:ascii="Arial" w:eastAsia="SimSu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E1E0DFC"/>
    <w:multiLevelType w:val="hybridMultilevel"/>
    <w:tmpl w:val="42C4A7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10"/>
  </w:num>
  <w:num w:numId="7">
    <w:abstractNumId w:val="2"/>
  </w:num>
  <w:num w:numId="8">
    <w:abstractNumId w:val="0"/>
  </w:num>
  <w:num w:numId="9">
    <w:abstractNumId w:val="3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0MDI2NDW2NLYwMTJX0lEKTi0uzszPAykwrAUAiBXsXCwAAAA="/>
  </w:docVars>
  <w:rsids>
    <w:rsidRoot w:val="00ED7E87"/>
    <w:rsid w:val="00005493"/>
    <w:rsid w:val="00005660"/>
    <w:rsid w:val="000100B7"/>
    <w:rsid w:val="00011FBE"/>
    <w:rsid w:val="00014ED7"/>
    <w:rsid w:val="000254E4"/>
    <w:rsid w:val="00053962"/>
    <w:rsid w:val="00057D03"/>
    <w:rsid w:val="00063868"/>
    <w:rsid w:val="00071204"/>
    <w:rsid w:val="000C2AC8"/>
    <w:rsid w:val="000D492D"/>
    <w:rsid w:val="000D6A78"/>
    <w:rsid w:val="000E1E81"/>
    <w:rsid w:val="000F3E9F"/>
    <w:rsid w:val="00100602"/>
    <w:rsid w:val="00103BF9"/>
    <w:rsid w:val="00103F82"/>
    <w:rsid w:val="001077B5"/>
    <w:rsid w:val="00116576"/>
    <w:rsid w:val="00124931"/>
    <w:rsid w:val="0013346B"/>
    <w:rsid w:val="00141C98"/>
    <w:rsid w:val="00143CFB"/>
    <w:rsid w:val="00196978"/>
    <w:rsid w:val="001B0272"/>
    <w:rsid w:val="001D7835"/>
    <w:rsid w:val="001D7AAC"/>
    <w:rsid w:val="001F348C"/>
    <w:rsid w:val="001F7293"/>
    <w:rsid w:val="001F77B0"/>
    <w:rsid w:val="00202755"/>
    <w:rsid w:val="00204D58"/>
    <w:rsid w:val="0021086A"/>
    <w:rsid w:val="00217763"/>
    <w:rsid w:val="00230F43"/>
    <w:rsid w:val="0023771A"/>
    <w:rsid w:val="00267172"/>
    <w:rsid w:val="00297219"/>
    <w:rsid w:val="002B32E7"/>
    <w:rsid w:val="002C6643"/>
    <w:rsid w:val="002F285E"/>
    <w:rsid w:val="002F32D3"/>
    <w:rsid w:val="00304B04"/>
    <w:rsid w:val="00326336"/>
    <w:rsid w:val="00330135"/>
    <w:rsid w:val="0034792C"/>
    <w:rsid w:val="00350977"/>
    <w:rsid w:val="00353F02"/>
    <w:rsid w:val="0036181A"/>
    <w:rsid w:val="0036226F"/>
    <w:rsid w:val="0038259F"/>
    <w:rsid w:val="0038321B"/>
    <w:rsid w:val="003A1209"/>
    <w:rsid w:val="003C285D"/>
    <w:rsid w:val="003F7DE9"/>
    <w:rsid w:val="00416C64"/>
    <w:rsid w:val="0043457C"/>
    <w:rsid w:val="00436770"/>
    <w:rsid w:val="00464B61"/>
    <w:rsid w:val="00471906"/>
    <w:rsid w:val="00474685"/>
    <w:rsid w:val="00474B22"/>
    <w:rsid w:val="00484C49"/>
    <w:rsid w:val="004A5130"/>
    <w:rsid w:val="004C1D95"/>
    <w:rsid w:val="004C2131"/>
    <w:rsid w:val="004C2968"/>
    <w:rsid w:val="004C459E"/>
    <w:rsid w:val="004D5FFF"/>
    <w:rsid w:val="004E5FFA"/>
    <w:rsid w:val="004F2540"/>
    <w:rsid w:val="005419FC"/>
    <w:rsid w:val="00543D6A"/>
    <w:rsid w:val="00547863"/>
    <w:rsid w:val="00551B40"/>
    <w:rsid w:val="0057438F"/>
    <w:rsid w:val="005B44D6"/>
    <w:rsid w:val="005D4236"/>
    <w:rsid w:val="00601F15"/>
    <w:rsid w:val="00601FA0"/>
    <w:rsid w:val="00607B65"/>
    <w:rsid w:val="00612BE0"/>
    <w:rsid w:val="00647605"/>
    <w:rsid w:val="00654AFC"/>
    <w:rsid w:val="006556AC"/>
    <w:rsid w:val="00661A3C"/>
    <w:rsid w:val="00667CD0"/>
    <w:rsid w:val="00680B0F"/>
    <w:rsid w:val="00691605"/>
    <w:rsid w:val="00695790"/>
    <w:rsid w:val="006E659E"/>
    <w:rsid w:val="006F34D0"/>
    <w:rsid w:val="006F5CAC"/>
    <w:rsid w:val="00704523"/>
    <w:rsid w:val="0071324D"/>
    <w:rsid w:val="007170BE"/>
    <w:rsid w:val="00722149"/>
    <w:rsid w:val="00744ADB"/>
    <w:rsid w:val="00750A32"/>
    <w:rsid w:val="00753ABA"/>
    <w:rsid w:val="0076458E"/>
    <w:rsid w:val="007738B5"/>
    <w:rsid w:val="00774833"/>
    <w:rsid w:val="007A63C9"/>
    <w:rsid w:val="007D7D52"/>
    <w:rsid w:val="007F01BF"/>
    <w:rsid w:val="008029AB"/>
    <w:rsid w:val="00804206"/>
    <w:rsid w:val="00812342"/>
    <w:rsid w:val="00817198"/>
    <w:rsid w:val="008217B5"/>
    <w:rsid w:val="008477D5"/>
    <w:rsid w:val="008619F8"/>
    <w:rsid w:val="00885379"/>
    <w:rsid w:val="008865C8"/>
    <w:rsid w:val="008878C1"/>
    <w:rsid w:val="008B685C"/>
    <w:rsid w:val="008B7B6E"/>
    <w:rsid w:val="008D15FE"/>
    <w:rsid w:val="00913227"/>
    <w:rsid w:val="00914AC3"/>
    <w:rsid w:val="00920273"/>
    <w:rsid w:val="009342E4"/>
    <w:rsid w:val="00950802"/>
    <w:rsid w:val="00966810"/>
    <w:rsid w:val="00980578"/>
    <w:rsid w:val="009C051D"/>
    <w:rsid w:val="009D201B"/>
    <w:rsid w:val="009E63FC"/>
    <w:rsid w:val="00A033BA"/>
    <w:rsid w:val="00A3266B"/>
    <w:rsid w:val="00A53CB1"/>
    <w:rsid w:val="00A72EB7"/>
    <w:rsid w:val="00A73E72"/>
    <w:rsid w:val="00A9186D"/>
    <w:rsid w:val="00A92DE2"/>
    <w:rsid w:val="00A95342"/>
    <w:rsid w:val="00AA125B"/>
    <w:rsid w:val="00AE5E7A"/>
    <w:rsid w:val="00B06B6E"/>
    <w:rsid w:val="00B445CB"/>
    <w:rsid w:val="00B57CB9"/>
    <w:rsid w:val="00B75033"/>
    <w:rsid w:val="00B7559A"/>
    <w:rsid w:val="00B801EB"/>
    <w:rsid w:val="00BA3CC6"/>
    <w:rsid w:val="00BD2921"/>
    <w:rsid w:val="00BE23E6"/>
    <w:rsid w:val="00BE2E93"/>
    <w:rsid w:val="00BF39A8"/>
    <w:rsid w:val="00BF7D8F"/>
    <w:rsid w:val="00C07132"/>
    <w:rsid w:val="00C22CCA"/>
    <w:rsid w:val="00C24BBA"/>
    <w:rsid w:val="00C41B22"/>
    <w:rsid w:val="00C568A9"/>
    <w:rsid w:val="00C63BC4"/>
    <w:rsid w:val="00C772CF"/>
    <w:rsid w:val="00C81231"/>
    <w:rsid w:val="00C83C11"/>
    <w:rsid w:val="00C84441"/>
    <w:rsid w:val="00C848D7"/>
    <w:rsid w:val="00C94477"/>
    <w:rsid w:val="00CA1AAD"/>
    <w:rsid w:val="00CA50A6"/>
    <w:rsid w:val="00CD60C5"/>
    <w:rsid w:val="00CD6979"/>
    <w:rsid w:val="00D02595"/>
    <w:rsid w:val="00D1347D"/>
    <w:rsid w:val="00D35D43"/>
    <w:rsid w:val="00D4444B"/>
    <w:rsid w:val="00D61550"/>
    <w:rsid w:val="00D7791C"/>
    <w:rsid w:val="00DA72A6"/>
    <w:rsid w:val="00DB62C5"/>
    <w:rsid w:val="00DC2DD9"/>
    <w:rsid w:val="00DD6AE1"/>
    <w:rsid w:val="00DF07EE"/>
    <w:rsid w:val="00E0325D"/>
    <w:rsid w:val="00E05867"/>
    <w:rsid w:val="00E14CEC"/>
    <w:rsid w:val="00E15C7D"/>
    <w:rsid w:val="00E25EA5"/>
    <w:rsid w:val="00E420B4"/>
    <w:rsid w:val="00E51E50"/>
    <w:rsid w:val="00E57F83"/>
    <w:rsid w:val="00E71057"/>
    <w:rsid w:val="00E740F4"/>
    <w:rsid w:val="00E83B0B"/>
    <w:rsid w:val="00EC34D5"/>
    <w:rsid w:val="00ED41F2"/>
    <w:rsid w:val="00ED7E87"/>
    <w:rsid w:val="00EF7842"/>
    <w:rsid w:val="00F01D3F"/>
    <w:rsid w:val="00F327BA"/>
    <w:rsid w:val="00F37813"/>
    <w:rsid w:val="00F5710E"/>
    <w:rsid w:val="00F62F47"/>
    <w:rsid w:val="00F67E2D"/>
    <w:rsid w:val="00F67F65"/>
    <w:rsid w:val="00F71429"/>
    <w:rsid w:val="00F84E00"/>
    <w:rsid w:val="00FC7BA5"/>
    <w:rsid w:val="00FD3BFC"/>
    <w:rsid w:val="00FE3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0D57C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D7E87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713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F254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B62C5"/>
    <w:pPr>
      <w:spacing w:line="276" w:lineRule="auto"/>
      <w:ind w:left="720"/>
    </w:pPr>
    <w:rPr>
      <w:rFonts w:ascii="Calibri" w:eastAsia="SimSun" w:hAnsi="Calibri"/>
    </w:rPr>
  </w:style>
  <w:style w:type="character" w:customStyle="1" w:styleId="apple-converted-space">
    <w:name w:val="apple-converted-space"/>
    <w:basedOn w:val="DefaultParagraphFont"/>
    <w:rsid w:val="008029AB"/>
  </w:style>
  <w:style w:type="paragraph" w:styleId="Header">
    <w:name w:val="header"/>
    <w:basedOn w:val="Normal"/>
    <w:link w:val="HeaderChar"/>
    <w:uiPriority w:val="99"/>
    <w:unhideWhenUsed/>
    <w:rsid w:val="009668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681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668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6810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68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810"/>
    <w:rPr>
      <w:rFonts w:ascii="Segoe UI" w:eastAsia="Times New Roman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2F285E"/>
  </w:style>
  <w:style w:type="character" w:customStyle="1" w:styleId="normalchar">
    <w:name w:val="normal__char"/>
    <w:basedOn w:val="DefaultParagraphFont"/>
    <w:rsid w:val="00474B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597CF2EE4C84682E0717F86BC4816" ma:contentTypeVersion="4" ma:contentTypeDescription="Create a new document." ma:contentTypeScope="" ma:versionID="fc5020dadbc69cc240f86d13e3dd8d86">
  <xsd:schema xmlns:xsd="http://www.w3.org/2001/XMLSchema" xmlns:xs="http://www.w3.org/2001/XMLSchema" xmlns:p="http://schemas.microsoft.com/office/2006/metadata/properties" xmlns:ns2="8745fe4d-e237-48d5-b660-c932393556cc" xmlns:ns3="cefd281f-49bb-4bc4-b997-e0107911251f" targetNamespace="http://schemas.microsoft.com/office/2006/metadata/properties" ma:root="true" ma:fieldsID="3b3ea5e7defc2f8446401604210b8922" ns2:_="" ns3:_="">
    <xsd:import namespace="8745fe4d-e237-48d5-b660-c932393556cc"/>
    <xsd:import namespace="cefd281f-49bb-4bc4-b997-e0107911251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5fe4d-e237-48d5-b660-c932393556c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fd281f-49bb-4bc4-b997-e010791125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F5499EE-2563-480E-994E-33BA5B426D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1496AB-591D-46FC-9382-123AE3A21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45fe4d-e237-48d5-b660-c932393556cc"/>
    <ds:schemaRef ds:uri="cefd281f-49bb-4bc4-b997-e010791125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1014EC-0BBB-433C-860F-98F298F8B1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F52405E-4EFD-AE4F-92AC-A467CD9F1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240</Words>
  <Characters>137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rjel Joseph Bien</cp:lastModifiedBy>
  <cp:revision>17</cp:revision>
  <cp:lastPrinted>2017-08-07T07:15:00Z</cp:lastPrinted>
  <dcterms:created xsi:type="dcterms:W3CDTF">2017-08-21T22:27:00Z</dcterms:created>
  <dcterms:modified xsi:type="dcterms:W3CDTF">2017-12-18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597CF2EE4C84682E0717F86BC4816</vt:lpwstr>
  </property>
</Properties>
</file>